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604" w:rsidRDefault="00F05A3D" w:rsidP="00F05A3D">
      <w:pPr>
        <w:jc w:val="center"/>
        <w:rPr>
          <w:b/>
          <w:sz w:val="28"/>
          <w:szCs w:val="28"/>
        </w:rPr>
      </w:pPr>
      <w:r w:rsidRPr="00F05A3D">
        <w:rPr>
          <w:b/>
          <w:sz w:val="28"/>
          <w:szCs w:val="28"/>
        </w:rPr>
        <w:t>EE Summer Exchange 201</w:t>
      </w:r>
      <w:r w:rsidR="00957B5D">
        <w:rPr>
          <w:b/>
          <w:sz w:val="28"/>
          <w:szCs w:val="28"/>
        </w:rPr>
        <w:t>9</w:t>
      </w:r>
      <w:r w:rsidRPr="00F05A3D">
        <w:rPr>
          <w:b/>
          <w:sz w:val="28"/>
          <w:szCs w:val="28"/>
        </w:rPr>
        <w:t xml:space="preserve"> – Accomplishment Jour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92288" w:rsidTr="00D92288">
        <w:tc>
          <w:tcPr>
            <w:tcW w:w="9576" w:type="dxa"/>
          </w:tcPr>
          <w:p w:rsidR="00E67177" w:rsidRPr="00E67177" w:rsidRDefault="00E67177" w:rsidP="00D92288">
            <w:r>
              <w:rPr>
                <w:b/>
                <w:u w:val="single"/>
              </w:rPr>
              <w:t>Your name:</w:t>
            </w:r>
          </w:p>
          <w:p w:rsidR="00E67177" w:rsidRDefault="00E67177" w:rsidP="00D92288">
            <w:pPr>
              <w:rPr>
                <w:b/>
                <w:u w:val="single"/>
              </w:rPr>
            </w:pPr>
          </w:p>
          <w:p w:rsidR="00D92288" w:rsidRPr="00D92288" w:rsidRDefault="00D92288" w:rsidP="00D92288">
            <w:pPr>
              <w:rPr>
                <w:b/>
                <w:u w:val="single"/>
              </w:rPr>
            </w:pPr>
            <w:r w:rsidRPr="00D92288">
              <w:rPr>
                <w:b/>
                <w:u w:val="single"/>
              </w:rPr>
              <w:t>Group members:</w:t>
            </w:r>
          </w:p>
          <w:p w:rsidR="00D92288" w:rsidRDefault="00D92288" w:rsidP="00D92288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D92288" w:rsidRDefault="00D92288" w:rsidP="00D92288">
            <w:pPr>
              <w:rPr>
                <w:b/>
              </w:rPr>
            </w:pPr>
            <w:r>
              <w:rPr>
                <w:b/>
              </w:rPr>
              <w:t>2.</w:t>
            </w:r>
          </w:p>
          <w:p w:rsidR="00D92288" w:rsidRDefault="00D92288" w:rsidP="00D92288">
            <w:pPr>
              <w:rPr>
                <w:b/>
              </w:rPr>
            </w:pPr>
            <w:r>
              <w:rPr>
                <w:b/>
              </w:rPr>
              <w:t>3.</w:t>
            </w:r>
          </w:p>
          <w:p w:rsidR="00D92288" w:rsidRPr="00D92288" w:rsidRDefault="00D92288" w:rsidP="00D92288">
            <w:pPr>
              <w:rPr>
                <w:b/>
              </w:rPr>
            </w:pPr>
            <w:r>
              <w:rPr>
                <w:b/>
              </w:rPr>
              <w:t xml:space="preserve">4. </w:t>
            </w:r>
          </w:p>
        </w:tc>
      </w:tr>
    </w:tbl>
    <w:p w:rsidR="00D92288" w:rsidRPr="00F05A3D" w:rsidRDefault="00D92288" w:rsidP="00F05A3D">
      <w:pPr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DAEEF3" w:themeFill="accent5" w:themeFillTint="33"/>
        <w:tblLook w:val="04A0" w:firstRow="1" w:lastRow="0" w:firstColumn="1" w:lastColumn="0" w:noHBand="0" w:noVBand="1"/>
      </w:tblPr>
      <w:tblGrid>
        <w:gridCol w:w="9576"/>
      </w:tblGrid>
      <w:tr w:rsidR="00312821" w:rsidTr="00312821">
        <w:tc>
          <w:tcPr>
            <w:tcW w:w="9576" w:type="dxa"/>
            <w:shd w:val="clear" w:color="auto" w:fill="DAEEF3" w:themeFill="accent5" w:themeFillTint="33"/>
          </w:tcPr>
          <w:p w:rsidR="00312821" w:rsidRDefault="00312821" w:rsidP="00312821"/>
          <w:p w:rsidR="00312821" w:rsidRDefault="00312821" w:rsidP="00312821">
            <w:r>
              <w:t xml:space="preserve">Please describe </w:t>
            </w:r>
            <w:r w:rsidR="00E800DB">
              <w:t>and display evidence</w:t>
            </w:r>
            <w:r w:rsidR="00642411">
              <w:t xml:space="preserve"> (such as photos)</w:t>
            </w:r>
            <w:r w:rsidR="00E800DB">
              <w:t xml:space="preserve"> to show </w:t>
            </w:r>
            <w:r>
              <w:t>any learning experie</w:t>
            </w:r>
            <w:r w:rsidR="001E3910">
              <w:t xml:space="preserve">nce during the summer exchange that you were encouraged to </w:t>
            </w:r>
            <w:r>
              <w:t xml:space="preserve">: </w:t>
            </w:r>
          </w:p>
          <w:p w:rsidR="00312821" w:rsidRDefault="00312821" w:rsidP="00312821">
            <w:pPr>
              <w:pStyle w:val="ListParagraph"/>
              <w:numPr>
                <w:ilvl w:val="0"/>
                <w:numId w:val="1"/>
              </w:numPr>
            </w:pPr>
            <w:r>
              <w:t>develop and contribute your own ideas (</w:t>
            </w:r>
            <w:r w:rsidRPr="00312821">
              <w:rPr>
                <w:i/>
                <w:color w:val="4F81BD" w:themeColor="accent1"/>
              </w:rPr>
              <w:t>creativity</w:t>
            </w:r>
            <w:r>
              <w:t>);</w:t>
            </w:r>
          </w:p>
          <w:p w:rsidR="00312821" w:rsidRDefault="00312821" w:rsidP="00312821">
            <w:pPr>
              <w:pStyle w:val="ListParagraph"/>
              <w:numPr>
                <w:ilvl w:val="0"/>
                <w:numId w:val="1"/>
              </w:numPr>
            </w:pPr>
            <w:r>
              <w:t>look for relevant information to support your thoughts (</w:t>
            </w:r>
            <w:r w:rsidRPr="00312821">
              <w:rPr>
                <w:i/>
                <w:color w:val="4F81BD" w:themeColor="accent1"/>
              </w:rPr>
              <w:t>research ability</w:t>
            </w:r>
            <w:r>
              <w:t>);</w:t>
            </w:r>
          </w:p>
          <w:p w:rsidR="00312821" w:rsidRDefault="00312821" w:rsidP="00312821">
            <w:pPr>
              <w:pStyle w:val="ListParagraph"/>
              <w:numPr>
                <w:ilvl w:val="0"/>
                <w:numId w:val="1"/>
              </w:numPr>
            </w:pPr>
            <w:r>
              <w:t>apply what you have learnt to real-life situations/ problems (</w:t>
            </w:r>
            <w:r w:rsidRPr="00312821">
              <w:rPr>
                <w:i/>
                <w:color w:val="4F81BD" w:themeColor="accent1"/>
              </w:rPr>
              <w:t>applications &amp; innovation</w:t>
            </w:r>
            <w:r>
              <w:t>)</w:t>
            </w:r>
          </w:p>
          <w:p w:rsidR="00312821" w:rsidRDefault="00312821"/>
        </w:tc>
      </w:tr>
    </w:tbl>
    <w:p w:rsidR="00312821" w:rsidRDefault="00312821"/>
    <w:p w:rsidR="00312821" w:rsidRPr="00312821" w:rsidRDefault="00312821">
      <w:pPr>
        <w:rPr>
          <w:u w:val="single"/>
        </w:rPr>
      </w:pPr>
      <w:r w:rsidRPr="00312821">
        <w:rPr>
          <w:u w:val="single"/>
        </w:rPr>
        <w:t>Guided questions for reference</w:t>
      </w:r>
      <w:bookmarkStart w:id="0" w:name="_GoBack"/>
      <w:bookmarkEnd w:id="0"/>
    </w:p>
    <w:p w:rsidR="00F05A3D" w:rsidRDefault="00312821" w:rsidP="00312821">
      <w:pPr>
        <w:ind w:left="360"/>
      </w:pPr>
      <w:r>
        <w:t>[1] What did you do? Was it a project, a product, or something else? What were the requirements?</w:t>
      </w:r>
    </w:p>
    <w:p w:rsidR="00312821" w:rsidRDefault="00312821" w:rsidP="00312821">
      <w:pPr>
        <w:ind w:left="360"/>
      </w:pPr>
      <w:r>
        <w:t>[2] How did the instructors guide you?</w:t>
      </w:r>
      <w:r w:rsidR="00000809">
        <w:t xml:space="preserve"> What did you want to do and achieve, and why?</w:t>
      </w:r>
    </w:p>
    <w:p w:rsidR="00312821" w:rsidRDefault="00312821" w:rsidP="00312821">
      <w:pPr>
        <w:ind w:left="360"/>
      </w:pPr>
      <w:r>
        <w:t xml:space="preserve">[3] </w:t>
      </w:r>
      <w:r w:rsidR="00000809">
        <w:t>What were the challenges during the process? How did you overcome the challenges?</w:t>
      </w:r>
    </w:p>
    <w:p w:rsidR="005375B5" w:rsidRDefault="00000809" w:rsidP="005375B5">
      <w:pPr>
        <w:ind w:left="360"/>
      </w:pPr>
      <w:r>
        <w:t xml:space="preserve">[4] What was the outcome? </w:t>
      </w:r>
    </w:p>
    <w:p w:rsidR="005375B5" w:rsidRDefault="005375B5" w:rsidP="005375B5"/>
    <w:p w:rsidR="005375B5" w:rsidRDefault="005375B5" w:rsidP="005375B5"/>
    <w:p w:rsidR="005375B5" w:rsidRDefault="005375B5" w:rsidP="005375B5"/>
    <w:p w:rsidR="005375B5" w:rsidRDefault="005375B5" w:rsidP="005375B5"/>
    <w:p w:rsidR="005375B5" w:rsidRDefault="005375B5" w:rsidP="005375B5"/>
    <w:sectPr w:rsidR="005375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1B3655"/>
    <w:multiLevelType w:val="hybridMultilevel"/>
    <w:tmpl w:val="38381974"/>
    <w:lvl w:ilvl="0" w:tplc="63ECB82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NTIzMjY0BTINDJR0lIJTi4sz8/NACgxrAZNVF70sAAAA"/>
  </w:docVars>
  <w:rsids>
    <w:rsidRoot w:val="00F05A3D"/>
    <w:rsid w:val="00000809"/>
    <w:rsid w:val="000753AC"/>
    <w:rsid w:val="00133B39"/>
    <w:rsid w:val="00175728"/>
    <w:rsid w:val="001E3910"/>
    <w:rsid w:val="00312821"/>
    <w:rsid w:val="005375B5"/>
    <w:rsid w:val="005417A9"/>
    <w:rsid w:val="00642411"/>
    <w:rsid w:val="007724BD"/>
    <w:rsid w:val="00810C8A"/>
    <w:rsid w:val="00957B5D"/>
    <w:rsid w:val="00AE7253"/>
    <w:rsid w:val="00BA2DE3"/>
    <w:rsid w:val="00C1682B"/>
    <w:rsid w:val="00D92288"/>
    <w:rsid w:val="00E1130D"/>
    <w:rsid w:val="00E67177"/>
    <w:rsid w:val="00E800DB"/>
    <w:rsid w:val="00F05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D9152"/>
  <w15:docId w15:val="{DB988654-8BEE-4509-80AE-51183E69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3B39"/>
    <w:pPr>
      <w:ind w:left="720"/>
      <w:contextualSpacing/>
    </w:pPr>
  </w:style>
  <w:style w:type="table" w:styleId="TableGrid">
    <w:name w:val="Table Grid"/>
    <w:basedOn w:val="TableNormal"/>
    <w:uiPriority w:val="59"/>
    <w:rsid w:val="00312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24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 PANG Idy</dc:creator>
  <cp:lastModifiedBy>Miss FOK Chiu Yu</cp:lastModifiedBy>
  <cp:revision>6</cp:revision>
  <dcterms:created xsi:type="dcterms:W3CDTF">2016-07-27T01:39:00Z</dcterms:created>
  <dcterms:modified xsi:type="dcterms:W3CDTF">2019-05-31T03:02:00Z</dcterms:modified>
</cp:coreProperties>
</file>